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98A81" w14:textId="0DA92096" w:rsidR="00544AFC" w:rsidRDefault="00D04E6B" w:rsidP="00D04E6B">
      <w:pPr>
        <w:pStyle w:val="MATLABCode"/>
        <w:rPr>
          <w:color w:val="000000"/>
        </w:rPr>
      </w:pPr>
      <w:r>
        <w:t xml:space="preserve">clc; clear; close </w:t>
      </w:r>
      <w:r w:rsidRPr="00D04E6B">
        <w:rPr>
          <w:color w:val="800000"/>
        </w:rPr>
        <w:t>all</w:t>
      </w:r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Add paths</w:t>
      </w:r>
      <w:r>
        <w:rPr>
          <w:color w:val="000000"/>
        </w:rPr>
        <w:br/>
        <w:t>addpath(</w:t>
      </w:r>
      <w:r w:rsidRPr="00D04E6B">
        <w:rPr>
          <w:color w:val="800000"/>
        </w:rPr>
        <w:t>'Position Controller'</w:t>
      </w:r>
      <w:r>
        <w:rPr>
          <w:color w:val="000000"/>
        </w:rPr>
        <w:t>)</w:t>
      </w:r>
      <w:r>
        <w:rPr>
          <w:color w:val="000000"/>
        </w:rPr>
        <w:br/>
        <w:t>addpath(</w:t>
      </w:r>
      <w:r w:rsidRPr="00D04E6B">
        <w:rPr>
          <w:color w:val="800000"/>
        </w:rPr>
        <w:t>'Attitude Controller'</w:t>
      </w:r>
      <w:r>
        <w:rPr>
          <w:color w:val="000000"/>
        </w:rPr>
        <w:t>)</w:t>
      </w:r>
      <w:r>
        <w:rPr>
          <w:color w:val="000000"/>
        </w:rPr>
        <w:br/>
        <w:t>addpath(</w:t>
      </w:r>
      <w:r w:rsidRPr="00D04E6B">
        <w:rPr>
          <w:color w:val="800000"/>
        </w:rPr>
        <w:t>'functions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Load workspaces</w:t>
      </w:r>
      <w:r>
        <w:rPr>
          <w:color w:val="000000"/>
        </w:rPr>
        <w:br/>
        <w:t>load(</w:t>
      </w:r>
      <w:r w:rsidRPr="00D04E6B">
        <w:rPr>
          <w:color w:val="800000"/>
        </w:rPr>
        <w:t>'infinite_Position_SNAC_workspace2.mat'</w:t>
      </w:r>
      <w:r>
        <w:rPr>
          <w:color w:val="000000"/>
        </w:rPr>
        <w:t>,</w:t>
      </w:r>
      <w:r w:rsidRPr="00D04E6B">
        <w:rPr>
          <w:color w:val="800000"/>
        </w:rPr>
        <w:t>'Position_W'</w:t>
      </w:r>
      <w:r>
        <w:rPr>
          <w:color w:val="000000"/>
        </w:rPr>
        <w:t>,</w:t>
      </w:r>
      <w:r w:rsidRPr="00D04E6B">
        <w:rPr>
          <w:color w:val="800000"/>
        </w:rPr>
        <w:t>'Position_R'</w:t>
      </w:r>
      <w:r>
        <w:rPr>
          <w:color w:val="000000"/>
        </w:rPr>
        <w:t>,</w:t>
      </w:r>
      <w:r w:rsidRPr="00D04E6B">
        <w:rPr>
          <w:color w:val="800000"/>
        </w:rPr>
        <w:t>'Position_F'</w:t>
      </w:r>
      <w:r>
        <w:rPr>
          <w:color w:val="000000"/>
        </w:rPr>
        <w:t>,</w:t>
      </w:r>
      <w:r w:rsidRPr="00D04E6B">
        <w:rPr>
          <w:color w:val="800000"/>
        </w:rPr>
        <w:t>'Position_G'</w:t>
      </w:r>
      <w:r>
        <w:rPr>
          <w:color w:val="000000"/>
        </w:rPr>
        <w:t>,</w:t>
      </w:r>
      <w:r w:rsidRPr="00D04E6B">
        <w:rPr>
          <w:color w:val="800000"/>
        </w:rPr>
        <w:t>'dt'</w:t>
      </w:r>
      <w:r>
        <w:rPr>
          <w:color w:val="000000"/>
        </w:rPr>
        <w:t>,</w:t>
      </w:r>
      <w:r w:rsidRPr="00D04E6B">
        <w:rPr>
          <w:color w:val="800000"/>
        </w:rPr>
        <w:t>'grav'</w:t>
      </w:r>
      <w:r>
        <w:rPr>
          <w:color w:val="000000"/>
        </w:rPr>
        <w:t>)</w:t>
      </w:r>
      <w:r>
        <w:rPr>
          <w:color w:val="000000"/>
        </w:rPr>
        <w:br/>
        <w:t>load(</w:t>
      </w:r>
      <w:r w:rsidRPr="00D04E6B">
        <w:rPr>
          <w:color w:val="800000"/>
        </w:rPr>
        <w:t>'infinite_Attitude_SNAC_workspace2.mat'</w:t>
      </w:r>
      <w:r>
        <w:rPr>
          <w:color w:val="000000"/>
        </w:rPr>
        <w:t>,</w:t>
      </w:r>
      <w:r w:rsidRPr="00D04E6B">
        <w:rPr>
          <w:color w:val="800000"/>
        </w:rPr>
        <w:t>'Attitude_W'</w:t>
      </w:r>
      <w:r>
        <w:rPr>
          <w:color w:val="000000"/>
        </w:rPr>
        <w:t>,</w:t>
      </w:r>
      <w:r w:rsidRPr="00D04E6B">
        <w:rPr>
          <w:color w:val="800000"/>
        </w:rPr>
        <w:t>'Attitude_R'</w:t>
      </w:r>
      <w:r>
        <w:rPr>
          <w:color w:val="000000"/>
        </w:rPr>
        <w:t>,</w:t>
      </w:r>
      <w:r w:rsidRPr="00D04E6B">
        <w:rPr>
          <w:color w:val="800000"/>
        </w:rPr>
        <w:t>'Attitude_F'</w:t>
      </w:r>
      <w:r>
        <w:rPr>
          <w:color w:val="000000"/>
        </w:rPr>
        <w:t>,</w:t>
      </w:r>
      <w:r w:rsidRPr="00D04E6B">
        <w:rPr>
          <w:color w:val="800000"/>
        </w:rPr>
        <w:t>'Attitude_G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Load necessary variables for the position and attitude</w:t>
      </w:r>
      <w:r>
        <w:rPr>
          <w:color w:val="000000"/>
        </w:rPr>
        <w:br/>
        <w:t xml:space="preserve">Position.Position_W = Position_W;   </w:t>
      </w:r>
      <w:r w:rsidRPr="00D04E6B">
        <w:rPr>
          <w:color w:val="008000"/>
        </w:rPr>
        <w:t>% NN weights</w:t>
      </w:r>
      <w:r>
        <w:rPr>
          <w:color w:val="000000"/>
        </w:rPr>
        <w:br/>
        <w:t xml:space="preserve">Position.Position_G = Position_G;   </w:t>
      </w:r>
      <w:r w:rsidRPr="00D04E6B">
        <w:rPr>
          <w:color w:val="008000"/>
        </w:rPr>
        <w:t>% Position control dynamics</w:t>
      </w:r>
      <w:r>
        <w:rPr>
          <w:color w:val="000000"/>
        </w:rPr>
        <w:br/>
        <w:t xml:space="preserve">Position.Position_R = Position_R;   </w:t>
      </w:r>
      <w:r w:rsidRPr="00D04E6B">
        <w:rPr>
          <w:color w:val="008000"/>
        </w:rPr>
        <w:t>% Control penalizing matrix</w:t>
      </w:r>
      <w:r>
        <w:rPr>
          <w:color w:val="000000"/>
        </w:rPr>
        <w:br/>
      </w:r>
      <w:r>
        <w:rPr>
          <w:color w:val="000000"/>
        </w:rPr>
        <w:br/>
        <w:t xml:space="preserve">Attitude.Attitude_W = Attitude_W;   </w:t>
      </w:r>
      <w:r w:rsidRPr="00D04E6B">
        <w:rPr>
          <w:color w:val="008000"/>
        </w:rPr>
        <w:t>% NN weights</w:t>
      </w:r>
      <w:r>
        <w:rPr>
          <w:color w:val="000000"/>
        </w:rPr>
        <w:br/>
        <w:t xml:space="preserve">Attitude.Attitude_G = Attitude_G;   </w:t>
      </w:r>
      <w:r w:rsidRPr="00D04E6B">
        <w:rPr>
          <w:color w:val="008000"/>
        </w:rPr>
        <w:t>% Attitude control dynamics</w:t>
      </w:r>
      <w:r>
        <w:rPr>
          <w:color w:val="000000"/>
        </w:rPr>
        <w:br/>
        <w:t xml:space="preserve">Attitude.Attitude_R = Attitude_R;   </w:t>
      </w:r>
      <w:r w:rsidRPr="00D04E6B">
        <w:rPr>
          <w:color w:val="008000"/>
        </w:rPr>
        <w:t>% Control penalizing matrix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Define simulation parameters</w:t>
      </w:r>
      <w:r>
        <w:rPr>
          <w:color w:val="000000"/>
        </w:rPr>
        <w:br/>
        <w:t xml:space="preserve">parameters.dt   = 0.001;    </w:t>
      </w:r>
      <w:r w:rsidRPr="00D04E6B">
        <w:rPr>
          <w:color w:val="008000"/>
        </w:rPr>
        <w:t>% time step</w:t>
      </w:r>
      <w:r>
        <w:rPr>
          <w:color w:val="000000"/>
        </w:rPr>
        <w:br/>
        <w:t xml:space="preserve">parameters.t_f  = 50;       </w:t>
      </w:r>
      <w:r w:rsidRPr="00D04E6B">
        <w:rPr>
          <w:color w:val="008000"/>
        </w:rPr>
        <w:t>% final time</w:t>
      </w:r>
      <w:r>
        <w:rPr>
          <w:color w:val="000000"/>
        </w:rPr>
        <w:br/>
        <w:t xml:space="preserve">parameters.grav = 9.81;     </w:t>
      </w:r>
      <w:r w:rsidRPr="00D04E6B">
        <w:rPr>
          <w:color w:val="008000"/>
        </w:rPr>
        <w:t>% gravity (m/s^2)</w:t>
      </w:r>
      <w:r>
        <w:rPr>
          <w:color w:val="000000"/>
        </w:rPr>
        <w:br/>
        <w:t xml:space="preserve">parameters.m    = 1;        </w:t>
      </w:r>
      <w:r w:rsidRPr="00D04E6B">
        <w:rPr>
          <w:color w:val="008000"/>
        </w:rPr>
        <w:t>% mass (kg)</w:t>
      </w:r>
      <w:r>
        <w:rPr>
          <w:color w:val="000000"/>
        </w:rPr>
        <w:br/>
        <w:t xml:space="preserve">parameters.Ix   = 0.3;      </w:t>
      </w:r>
      <w:r w:rsidRPr="00D04E6B">
        <w:rPr>
          <w:color w:val="008000"/>
        </w:rPr>
        <w:t>% moments of inertia (kg*m^2)</w:t>
      </w:r>
      <w:r>
        <w:rPr>
          <w:color w:val="000000"/>
        </w:rPr>
        <w:br/>
        <w:t xml:space="preserve">parameters.Iy   = 0.4;      </w:t>
      </w:r>
      <w:r w:rsidRPr="00D04E6B">
        <w:rPr>
          <w:color w:val="008000"/>
        </w:rPr>
        <w:t>%</w:t>
      </w:r>
      <w:r>
        <w:rPr>
          <w:color w:val="000000"/>
        </w:rPr>
        <w:br/>
        <w:t xml:space="preserve">parameters.Iz   = 0.5;      </w:t>
      </w:r>
      <w:r w:rsidRPr="00D04E6B">
        <w:rPr>
          <w:color w:val="008000"/>
        </w:rPr>
        <w:t>%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Define desired reference as function of time</w:t>
      </w:r>
      <w:r>
        <w:rPr>
          <w:color w:val="000000"/>
        </w:rPr>
        <w:br/>
        <w:t>reference = @(t)</w:t>
      </w:r>
      <w:r w:rsidRPr="00D04E6B">
        <w:rPr>
          <w:color w:val="0000FF"/>
        </w:rPr>
        <w:t>...</w:t>
      </w:r>
      <w:r>
        <w:rPr>
          <w:color w:val="000000"/>
        </w:rPr>
        <w:br/>
        <w:t xml:space="preserve">            [(1-exp(-0.01*t))*9.81*cos(0.2*t);  </w:t>
      </w:r>
      <w:r w:rsidRPr="00D04E6B">
        <w:rPr>
          <w:color w:val="008000"/>
        </w:rPr>
        <w:t>% reference_x</w:t>
      </w:r>
      <w:r>
        <w:rPr>
          <w:color w:val="000000"/>
        </w:rPr>
        <w:br/>
        <w:t xml:space="preserve">             (1-exp(-0.01*t))*9.81*sin(0.2*t);  </w:t>
      </w:r>
      <w:r w:rsidRPr="00D04E6B">
        <w:rPr>
          <w:color w:val="008000"/>
        </w:rPr>
        <w:t>% reference_y</w:t>
      </w:r>
      <w:r>
        <w:rPr>
          <w:color w:val="000000"/>
        </w:rPr>
        <w:br/>
        <w:t xml:space="preserve">             -1*t];                             </w:t>
      </w:r>
      <w:r w:rsidRPr="00D04E6B">
        <w:rPr>
          <w:color w:val="008000"/>
        </w:rPr>
        <w:t>% reference_z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References can be waypoints (not function of time)</w:t>
      </w:r>
      <w:r>
        <w:rPr>
          <w:color w:val="000000"/>
        </w:rPr>
        <w:br/>
      </w:r>
      <w:r w:rsidRPr="00D04E6B">
        <w:rPr>
          <w:color w:val="008000"/>
        </w:rPr>
        <w:t>% reference = @(t)...</w:t>
      </w:r>
      <w:r>
        <w:rPr>
          <w:color w:val="000000"/>
        </w:rPr>
        <w:br/>
      </w:r>
      <w:r w:rsidRPr="00D04E6B">
        <w:rPr>
          <w:color w:val="008000"/>
        </w:rPr>
        <w:t>%             [5;       % reference_x</w:t>
      </w:r>
      <w:r>
        <w:rPr>
          <w:color w:val="000000"/>
        </w:rPr>
        <w:br/>
      </w:r>
      <w:r w:rsidRPr="00D04E6B">
        <w:rPr>
          <w:color w:val="008000"/>
        </w:rPr>
        <w:t>%              2.5;     % reference_y</w:t>
      </w:r>
      <w:r>
        <w:rPr>
          <w:color w:val="000000"/>
        </w:rPr>
        <w:br/>
      </w:r>
      <w:r w:rsidRPr="00D04E6B">
        <w:rPr>
          <w:color w:val="008000"/>
        </w:rPr>
        <w:t>%              -10];    % reference_z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Define initial condition, each column is a new set of ICs</w:t>
      </w:r>
      <w:r>
        <w:rPr>
          <w:color w:val="000000"/>
        </w:rPr>
        <w:br/>
        <w:t xml:space="preserve">IC = [0 5 -5  5 -5; </w:t>
      </w:r>
      <w:r w:rsidRPr="00D04E6B">
        <w:rPr>
          <w:color w:val="008000"/>
        </w:rPr>
        <w:t>% x</w:t>
      </w:r>
      <w:r>
        <w:rPr>
          <w:color w:val="000000"/>
        </w:rPr>
        <w:br/>
        <w:t xml:space="preserve">      0 5 -5 -5  5; </w:t>
      </w:r>
      <w:r w:rsidRPr="00D04E6B">
        <w:rPr>
          <w:color w:val="008000"/>
        </w:rPr>
        <w:t>% y</w:t>
      </w:r>
      <w:r>
        <w:rPr>
          <w:color w:val="000000"/>
        </w:rPr>
        <w:br/>
        <w:t xml:space="preserve">      0 0  0  0  0; </w:t>
      </w:r>
      <w:r w:rsidRPr="00D04E6B">
        <w:rPr>
          <w:color w:val="008000"/>
        </w:rPr>
        <w:t>% z</w:t>
      </w:r>
      <w:r>
        <w:rPr>
          <w:color w:val="000000"/>
        </w:rPr>
        <w:br/>
        <w:t xml:space="preserve">      zeros(9,5)];  </w:t>
      </w:r>
      <w:r w:rsidRPr="00D04E6B">
        <w:rPr>
          <w:color w:val="008000"/>
        </w:rPr>
        <w:t>% velocity, angles, angular velocities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One set of IC</w:t>
      </w:r>
      <w:r>
        <w:rPr>
          <w:color w:val="000000"/>
        </w:rPr>
        <w:br/>
      </w:r>
      <w:r w:rsidRPr="00D04E6B">
        <w:rPr>
          <w:color w:val="008000"/>
        </w:rPr>
        <w:t>% IC = [0;</w:t>
      </w:r>
      <w:r>
        <w:rPr>
          <w:color w:val="000000"/>
        </w:rPr>
        <w:br/>
      </w:r>
      <w:r w:rsidRPr="00D04E6B">
        <w:rPr>
          <w:color w:val="008000"/>
        </w:rPr>
        <w:t>%       0;</w:t>
      </w:r>
      <w:r>
        <w:rPr>
          <w:color w:val="000000"/>
        </w:rPr>
        <w:br/>
      </w:r>
      <w:r w:rsidRPr="00D04E6B">
        <w:rPr>
          <w:color w:val="008000"/>
        </w:rPr>
        <w:t>%       0;</w:t>
      </w:r>
      <w:r>
        <w:rPr>
          <w:color w:val="000000"/>
        </w:rPr>
        <w:br/>
      </w:r>
      <w:r w:rsidRPr="00D04E6B">
        <w:rPr>
          <w:color w:val="008000"/>
        </w:rPr>
        <w:lastRenderedPageBreak/>
        <w:t>%       zeros(9,1)];</w:t>
      </w:r>
      <w:r>
        <w:rPr>
          <w:color w:val="000000"/>
        </w:rPr>
        <w:br/>
      </w:r>
      <w:r>
        <w:rPr>
          <w:color w:val="000000"/>
        </w:rPr>
        <w:br/>
        <w:t xml:space="preserve">noise = 6; </w:t>
      </w:r>
      <w:r w:rsidRPr="00D04E6B">
        <w:rPr>
          <w:color w:val="008000"/>
        </w:rPr>
        <w:t>% 600% noise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Simulating for all IC, simulations saved in structures</w:t>
      </w:r>
      <w:r>
        <w:rPr>
          <w:color w:val="000000"/>
        </w:rPr>
        <w:br/>
      </w:r>
      <w:r w:rsidRPr="00D04E6B">
        <w:rPr>
          <w:color w:val="0000FF"/>
        </w:rPr>
        <w:t>for</w:t>
      </w:r>
      <w:r>
        <w:rPr>
          <w:color w:val="000000"/>
        </w:rPr>
        <w:t xml:space="preserve"> i = 1:size(IC,2)</w:t>
      </w:r>
      <w:r>
        <w:rPr>
          <w:color w:val="000000"/>
        </w:rPr>
        <w:br/>
        <w:t xml:space="preserve">    results = simulate(Position, Attitude, parameters, reference, IC(:,i),noise); </w:t>
      </w:r>
      <w:r w:rsidRPr="00D04E6B">
        <w:rPr>
          <w:color w:val="008000"/>
        </w:rPr>
        <w:t>%max 6</w:t>
      </w:r>
      <w:r>
        <w:rPr>
          <w:color w:val="000000"/>
        </w:rPr>
        <w:br/>
        <w:t xml:space="preserve">    simulations.([</w:t>
      </w:r>
      <w:r w:rsidRPr="00D04E6B">
        <w:rPr>
          <w:color w:val="800000"/>
        </w:rPr>
        <w:t>'results_'</w:t>
      </w:r>
      <w:r>
        <w:rPr>
          <w:color w:val="000000"/>
        </w:rPr>
        <w:t>, num2str(i)]) = results;</w:t>
      </w:r>
      <w:r>
        <w:rPr>
          <w:color w:val="000000"/>
        </w:rPr>
        <w:br/>
        <w:t xml:space="preserve">    x.([</w:t>
      </w:r>
      <w:r w:rsidRPr="00D04E6B">
        <w:rPr>
          <w:color w:val="800000"/>
        </w:rPr>
        <w:t>'x_'</w:t>
      </w:r>
      <w:r>
        <w:rPr>
          <w:color w:val="000000"/>
        </w:rPr>
        <w:t>,[num2str(i)]]) = results.x;</w:t>
      </w:r>
      <w:r>
        <w:rPr>
          <w:color w:val="000000"/>
        </w:rPr>
        <w:br/>
        <w:t xml:space="preserve">    u.([</w:t>
      </w:r>
      <w:r w:rsidRPr="00D04E6B">
        <w:rPr>
          <w:color w:val="800000"/>
        </w:rPr>
        <w:t>'u_'</w:t>
      </w:r>
      <w:r>
        <w:rPr>
          <w:color w:val="000000"/>
        </w:rPr>
        <w:t>,[num2str(i)]]) = results.u;</w:t>
      </w:r>
      <w:r>
        <w:rPr>
          <w:color w:val="000000"/>
        </w:rPr>
        <w:br/>
        <w:t xml:space="preserve">    r_smooth.([</w:t>
      </w:r>
      <w:r w:rsidRPr="00D04E6B">
        <w:rPr>
          <w:color w:val="800000"/>
        </w:rPr>
        <w:t>'r_smooth_'</w:t>
      </w:r>
      <w:r>
        <w:rPr>
          <w:color w:val="000000"/>
        </w:rPr>
        <w:t>,[num2str(i)]]) = results.r_smooth;</w:t>
      </w:r>
      <w:r>
        <w:rPr>
          <w:color w:val="000000"/>
        </w:rPr>
        <w:br/>
        <w:t xml:space="preserve">    r_initial.([</w:t>
      </w:r>
      <w:r w:rsidRPr="00D04E6B">
        <w:rPr>
          <w:color w:val="800000"/>
        </w:rPr>
        <w:t>'r_initial_'</w:t>
      </w:r>
      <w:r>
        <w:rPr>
          <w:color w:val="000000"/>
        </w:rPr>
        <w:t>,[num2str(i)]]) = results.r_initial;</w:t>
      </w:r>
      <w:r>
        <w:rPr>
          <w:color w:val="000000"/>
        </w:rPr>
        <w:br/>
        <w:t xml:space="preserve">    angles_ref.([</w:t>
      </w:r>
      <w:r w:rsidRPr="00D04E6B">
        <w:rPr>
          <w:color w:val="800000"/>
        </w:rPr>
        <w:t>'angles_ref_'</w:t>
      </w:r>
      <w:r>
        <w:rPr>
          <w:color w:val="000000"/>
        </w:rPr>
        <w:t>,[num2str(i)]]) = results.angles_ref;</w:t>
      </w:r>
      <w:r>
        <w:rPr>
          <w:color w:val="000000"/>
        </w:rPr>
        <w:br/>
        <w:t xml:space="preserve">    time = results.time;</w:t>
      </w:r>
      <w:r>
        <w:rPr>
          <w:color w:val="000000"/>
        </w:rPr>
        <w:br/>
      </w:r>
      <w:r w:rsidRPr="00D04E6B">
        <w:rPr>
          <w:color w:val="0000FF"/>
        </w:rPr>
        <w:t>end</w:t>
      </w:r>
    </w:p>
    <w:p w14:paraId="1BF33B74" w14:textId="77777777" w:rsidR="00D04E6B" w:rsidRDefault="00D04E6B" w:rsidP="00D04E6B">
      <w:pPr>
        <w:pStyle w:val="Heading2"/>
      </w:pPr>
      <w:bookmarkStart w:id="0" w:name="_Toc131673020"/>
      <w:r>
        <w:t>Plotting</w:t>
      </w:r>
      <w:bookmarkEnd w:id="0"/>
    </w:p>
    <w:p w14:paraId="3A439B4E" w14:textId="264AF22E" w:rsidR="00D04E6B" w:rsidRPr="0059139C" w:rsidRDefault="00D04E6B" w:rsidP="0059139C">
      <w:pPr>
        <w:pStyle w:val="MATLABCode"/>
        <w:rPr>
          <w:color w:val="000000"/>
        </w:rPr>
      </w:pPr>
      <w:r>
        <w:t>figure</w:t>
      </w:r>
      <w:r>
        <w:br/>
        <w:t xml:space="preserve">plot3(r_initial.r_initial_1(1,:), r_initial.r_initial_1(2,:), -r_initial.r_initial_1(3,:), 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</w:r>
      <w:r w:rsidRPr="00D04E6B">
        <w:rPr>
          <w:color w:val="0000FF"/>
        </w:rPr>
        <w:t>for</w:t>
      </w:r>
      <w:r>
        <w:rPr>
          <w:color w:val="000000"/>
        </w:rPr>
        <w:t xml:space="preserve"> i = 1:size(IC,2)</w:t>
      </w:r>
      <w:r>
        <w:rPr>
          <w:color w:val="000000"/>
        </w:rPr>
        <w:br/>
        <w:t>plot3(x.([</w:t>
      </w:r>
      <w:r w:rsidRPr="00D04E6B">
        <w:rPr>
          <w:color w:val="800000"/>
        </w:rPr>
        <w:t>'x_'</w:t>
      </w:r>
      <w:r>
        <w:rPr>
          <w:color w:val="000000"/>
        </w:rPr>
        <w:t>,[num2str(i)]])(1,:), x.([</w:t>
      </w:r>
      <w:r w:rsidRPr="00D04E6B">
        <w:rPr>
          <w:color w:val="800000"/>
        </w:rPr>
        <w:t>'x_'</w:t>
      </w:r>
      <w:r>
        <w:rPr>
          <w:color w:val="000000"/>
        </w:rPr>
        <w:t>,[num2str(i)]])(2,:), -x.([</w:t>
      </w:r>
      <w:r w:rsidRPr="00D04E6B">
        <w:rPr>
          <w:color w:val="800000"/>
        </w:rPr>
        <w:t>'x_'</w:t>
      </w:r>
      <w:r>
        <w:rPr>
          <w:color w:val="000000"/>
        </w:rPr>
        <w:t xml:space="preserve">,[num2str(i)]])(3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t>end</w:t>
      </w:r>
      <w:r>
        <w:rPr>
          <w:color w:val="000000"/>
        </w:rPr>
        <w:br/>
        <w:t>title(</w:t>
      </w:r>
      <w:r w:rsidRPr="00D04E6B">
        <w:rPr>
          <w:color w:val="800000"/>
        </w:rPr>
        <w:t>'3D Trajectory'</w:t>
      </w:r>
      <w:r>
        <w:rPr>
          <w:color w:val="000000"/>
        </w:rPr>
        <w:t>)</w:t>
      </w:r>
      <w:r>
        <w:rPr>
          <w:color w:val="000000"/>
        </w:rPr>
        <w:br/>
        <w:t>xlabel(</w:t>
      </w:r>
      <w:r w:rsidRPr="00D04E6B">
        <w:rPr>
          <w:color w:val="800000"/>
        </w:rPr>
        <w:t>'x (m)'</w:t>
      </w:r>
      <w:r>
        <w:rPr>
          <w:color w:val="000000"/>
        </w:rPr>
        <w:t>), ylabel(</w:t>
      </w:r>
      <w:r w:rsidRPr="00D04E6B">
        <w:rPr>
          <w:color w:val="800000"/>
        </w:rPr>
        <w:t>'y (m)'</w:t>
      </w:r>
      <w:r>
        <w:rPr>
          <w:color w:val="000000"/>
        </w:rPr>
        <w:t>), zlabel(</w:t>
      </w:r>
      <w:r w:rsidRPr="00D04E6B">
        <w:rPr>
          <w:color w:val="800000"/>
        </w:rPr>
        <w:t>'z (m)'</w:t>
      </w:r>
      <w:r>
        <w:rPr>
          <w:color w:val="000000"/>
        </w:rPr>
        <w:t>)</w:t>
      </w:r>
      <w:r>
        <w:rPr>
          <w:color w:val="000000"/>
        </w:rPr>
        <w:br/>
        <w:t>legend(</w:t>
      </w:r>
      <w:r w:rsidRPr="00D04E6B">
        <w:rPr>
          <w:color w:val="800000"/>
        </w:rPr>
        <w:t>'Reference Trajectory'</w:t>
      </w:r>
      <w:r>
        <w:rPr>
          <w:color w:val="000000"/>
        </w:rPr>
        <w:t xml:space="preserve">, </w:t>
      </w:r>
      <w:r w:rsidRPr="00D04E6B">
        <w:rPr>
          <w:color w:val="800000"/>
        </w:rPr>
        <w:t>'Path 1'</w:t>
      </w:r>
      <w:r>
        <w:rPr>
          <w:color w:val="000000"/>
        </w:rPr>
        <w:t>,</w:t>
      </w:r>
      <w:r w:rsidRPr="00D04E6B">
        <w:rPr>
          <w:color w:val="800000"/>
        </w:rPr>
        <w:t>'Path 2'</w:t>
      </w:r>
      <w:r>
        <w:rPr>
          <w:color w:val="000000"/>
        </w:rPr>
        <w:t>,</w:t>
      </w:r>
      <w:r w:rsidRPr="00D04E6B">
        <w:rPr>
          <w:color w:val="800000"/>
        </w:rPr>
        <w:t>'Path 3'</w:t>
      </w:r>
      <w:r>
        <w:rPr>
          <w:color w:val="000000"/>
        </w:rPr>
        <w:t>,</w:t>
      </w:r>
      <w:r w:rsidRPr="00D04E6B">
        <w:rPr>
          <w:color w:val="800000"/>
        </w:rPr>
        <w:t>'Path 4'</w:t>
      </w:r>
      <w:r>
        <w:rPr>
          <w:color w:val="000000"/>
        </w:rPr>
        <w:t>,</w:t>
      </w:r>
      <w:r w:rsidRPr="00D04E6B">
        <w:rPr>
          <w:color w:val="800000"/>
        </w:rPr>
        <w:t>'Path 5'</w:t>
      </w:r>
      <w:r>
        <w:rPr>
          <w:color w:val="000000"/>
        </w:rPr>
        <w:t xml:space="preserve">, </w:t>
      </w:r>
      <w:r w:rsidRPr="00D04E6B">
        <w:rPr>
          <w:color w:val="800000"/>
        </w:rPr>
        <w:t>'Location'</w:t>
      </w:r>
      <w:r>
        <w:rPr>
          <w:color w:val="000000"/>
        </w:rPr>
        <w:t xml:space="preserve">, </w:t>
      </w:r>
      <w:r w:rsidRPr="00D04E6B">
        <w:rPr>
          <w:color w:val="800000"/>
        </w:rPr>
        <w:t>'northeast'</w:t>
      </w:r>
      <w:r>
        <w:rPr>
          <w:color w:val="000000"/>
        </w:rPr>
        <w:t>);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Position Plotting %%%%%%%%%%%%%%%%%%%%%%%%%%%%%%%%%%%%%%%%%%%%%%%%%%%%%%%</w:t>
      </w:r>
      <w:r>
        <w:rPr>
          <w:color w:val="000000"/>
        </w:rPr>
        <w:br/>
      </w:r>
      <w:r>
        <w:rPr>
          <w:color w:val="000000"/>
        </w:rPr>
        <w:br/>
        <w:t>figure</w:t>
      </w:r>
      <w:r>
        <w:rPr>
          <w:color w:val="000000"/>
        </w:rPr>
        <w:br/>
        <w:t>subplot(3,1,1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, r_initial.r_initial_1(1,1:length(time)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t>for</w:t>
      </w:r>
      <w:r>
        <w:rPr>
          <w:color w:val="000000"/>
        </w:rPr>
        <w:t xml:space="preserve"> i = 1:size(IC,2)</w:t>
      </w:r>
      <w:r>
        <w:rPr>
          <w:color w:val="000000"/>
        </w:rPr>
        <w:br/>
        <w:t>plot(time, x.([</w:t>
      </w:r>
      <w:r w:rsidRPr="00D04E6B">
        <w:rPr>
          <w:color w:val="800000"/>
        </w:rPr>
        <w:t>'x_'</w:t>
      </w:r>
      <w:r>
        <w:rPr>
          <w:color w:val="000000"/>
        </w:rPr>
        <w:t xml:space="preserve">,[num2str(i)]])(1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t>end</w:t>
      </w:r>
      <w:r>
        <w:rPr>
          <w:color w:val="000000"/>
        </w:rPr>
        <w:br/>
        <w:t>title(</w:t>
      </w:r>
      <w:r w:rsidRPr="00D04E6B">
        <w:rPr>
          <w:color w:val="800000"/>
        </w:rPr>
        <w:t>'Position Tracking'</w:t>
      </w:r>
      <w:r>
        <w:rPr>
          <w:color w:val="000000"/>
        </w:rPr>
        <w:t>)</w:t>
      </w:r>
      <w:r>
        <w:rPr>
          <w:color w:val="000000"/>
        </w:rPr>
        <w:br/>
        <w:t>ylabel(</w:t>
      </w:r>
      <w:r w:rsidRPr="00D04E6B">
        <w:rPr>
          <w:color w:val="800000"/>
        </w:rPr>
        <w:t>'x (m)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  <w:t>legend(</w:t>
      </w:r>
      <w:r w:rsidRPr="00D04E6B">
        <w:rPr>
          <w:color w:val="800000"/>
        </w:rPr>
        <w:t>'Reference trajectory'</w:t>
      </w:r>
      <w:r>
        <w:rPr>
          <w:color w:val="000000"/>
        </w:rPr>
        <w:t>,</w:t>
      </w:r>
      <w:r w:rsidRPr="00D04E6B">
        <w:rPr>
          <w:color w:val="800000"/>
        </w:rPr>
        <w:t>'Path 1'</w:t>
      </w:r>
      <w:r>
        <w:rPr>
          <w:color w:val="000000"/>
        </w:rPr>
        <w:t>,</w:t>
      </w:r>
      <w:r w:rsidRPr="00D04E6B">
        <w:rPr>
          <w:color w:val="800000"/>
        </w:rPr>
        <w:t>'Path 2'</w:t>
      </w:r>
      <w:r>
        <w:rPr>
          <w:color w:val="000000"/>
        </w:rPr>
        <w:t>,</w:t>
      </w:r>
      <w:r w:rsidRPr="00D04E6B">
        <w:rPr>
          <w:color w:val="800000"/>
        </w:rPr>
        <w:t>'Path 3'</w:t>
      </w:r>
      <w:r>
        <w:rPr>
          <w:color w:val="000000"/>
        </w:rPr>
        <w:t>,</w:t>
      </w:r>
      <w:r w:rsidRPr="00D04E6B">
        <w:rPr>
          <w:color w:val="800000"/>
        </w:rPr>
        <w:t>'Location'</w:t>
      </w:r>
      <w:r>
        <w:rPr>
          <w:color w:val="000000"/>
        </w:rPr>
        <w:t xml:space="preserve">, </w:t>
      </w:r>
      <w:r w:rsidRPr="00D04E6B">
        <w:rPr>
          <w:color w:val="800000"/>
        </w:rPr>
        <w:t>'northeast'</w:t>
      </w:r>
      <w:r>
        <w:rPr>
          <w:color w:val="000000"/>
        </w:rPr>
        <w:t>);</w:t>
      </w:r>
      <w:r>
        <w:rPr>
          <w:color w:val="000000"/>
        </w:rPr>
        <w:br/>
      </w:r>
      <w:r>
        <w:rPr>
          <w:color w:val="000000"/>
        </w:rPr>
        <w:br/>
        <w:t>subplot(3,1,2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, r_initial.r_initial_1(2,1:length(time)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t>for</w:t>
      </w:r>
      <w:r>
        <w:rPr>
          <w:color w:val="000000"/>
        </w:rPr>
        <w:t xml:space="preserve"> i = 1:size(IC,2)</w:t>
      </w:r>
      <w:r>
        <w:rPr>
          <w:color w:val="000000"/>
        </w:rPr>
        <w:br/>
        <w:t>plot(time, x.([</w:t>
      </w:r>
      <w:r w:rsidRPr="00D04E6B">
        <w:rPr>
          <w:color w:val="800000"/>
        </w:rPr>
        <w:t>'x_'</w:t>
      </w:r>
      <w:r>
        <w:rPr>
          <w:color w:val="000000"/>
        </w:rPr>
        <w:t xml:space="preserve">,[num2str(i)]])(2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lastRenderedPageBreak/>
        <w:t>end</w:t>
      </w:r>
      <w:r>
        <w:rPr>
          <w:color w:val="000000"/>
        </w:rPr>
        <w:br/>
        <w:t>ylabel(</w:t>
      </w:r>
      <w:r w:rsidRPr="00D04E6B">
        <w:rPr>
          <w:color w:val="800000"/>
        </w:rPr>
        <w:t>'y (m)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  <w:t>subplot(3,1,3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, -r_initial.r_initial_1(3,1:length(time)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t>for</w:t>
      </w:r>
      <w:r>
        <w:rPr>
          <w:color w:val="000000"/>
        </w:rPr>
        <w:t xml:space="preserve"> i = 1:size(IC,2)</w:t>
      </w:r>
      <w:r>
        <w:rPr>
          <w:color w:val="000000"/>
        </w:rPr>
        <w:br/>
        <w:t>plot(time, -x.([</w:t>
      </w:r>
      <w:r w:rsidRPr="00D04E6B">
        <w:rPr>
          <w:color w:val="800000"/>
        </w:rPr>
        <w:t>'x_'</w:t>
      </w:r>
      <w:r>
        <w:rPr>
          <w:color w:val="000000"/>
        </w:rPr>
        <w:t xml:space="preserve">,[num2str(i)]])(3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</w:r>
      <w:r w:rsidRPr="00D04E6B">
        <w:rPr>
          <w:color w:val="0000FF"/>
        </w:rPr>
        <w:t>end</w:t>
      </w:r>
      <w:r>
        <w:rPr>
          <w:color w:val="000000"/>
        </w:rPr>
        <w:br/>
        <w:t>ylabel(</w:t>
      </w:r>
      <w:r w:rsidRPr="00D04E6B">
        <w:rPr>
          <w:color w:val="800000"/>
        </w:rPr>
        <w:t>'z (m)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Control Plotting %%%%%%%%%%%%%%%%%%%%%%%%%%%%%%%%%%%%%%%%%%%%%%%%%%%%%%%%</w:t>
      </w:r>
      <w:r>
        <w:rPr>
          <w:color w:val="000000"/>
        </w:rPr>
        <w:br/>
      </w:r>
      <w:r>
        <w:rPr>
          <w:color w:val="000000"/>
        </w:rPr>
        <w:br/>
        <w:t>figure</w:t>
      </w:r>
      <w:r>
        <w:rPr>
          <w:color w:val="000000"/>
        </w:rPr>
        <w:br/>
        <w:t>subplot(4,1,1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plot(time(1:length(u.u_1(1,:))), u.u_1(1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title(</w:t>
      </w:r>
      <w:r w:rsidRPr="00D04E6B">
        <w:rPr>
          <w:color w:val="800000"/>
        </w:rPr>
        <w:t>'Quadcopter Controls'</w:t>
      </w:r>
      <w:r>
        <w:rPr>
          <w:color w:val="000000"/>
        </w:rPr>
        <w:t>)</w:t>
      </w:r>
      <w:r>
        <w:rPr>
          <w:color w:val="000000"/>
        </w:rPr>
        <w:br/>
        <w:t>ylabel(</w:t>
      </w:r>
      <w:r w:rsidRPr="00D04E6B">
        <w:rPr>
          <w:color w:val="800000"/>
        </w:rPr>
        <w:t>'$f_t$ (N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9.7 10.1])</w:t>
      </w:r>
      <w:r>
        <w:rPr>
          <w:color w:val="000000"/>
        </w:rPr>
        <w:br/>
      </w:r>
      <w:r>
        <w:rPr>
          <w:color w:val="000000"/>
        </w:rPr>
        <w:br/>
        <w:t>subplot(4,1,2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plot(time(1:length(u.u_1(1,:))), u.u_1(2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au_x$ (Nm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4E-4 4E-4])</w:t>
      </w:r>
      <w:r>
        <w:rPr>
          <w:color w:val="000000"/>
        </w:rPr>
        <w:br/>
      </w:r>
      <w:r>
        <w:rPr>
          <w:color w:val="000000"/>
        </w:rPr>
        <w:br/>
        <w:t>subplot(4,1,3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plot(time(1:length(u.u_1(1,:))), u.u_1(3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au_y$ (Nm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4E-4 8E-4])</w:t>
      </w:r>
      <w:r>
        <w:rPr>
          <w:color w:val="000000"/>
        </w:rPr>
        <w:br/>
      </w:r>
      <w:r>
        <w:rPr>
          <w:color w:val="000000"/>
        </w:rPr>
        <w:br/>
        <w:t>subplot(4,1,4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plot(time(1:length(u.u_1(1,:))), u.u_1(4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au_z$ (Nm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1.5E-5 1.5E-5]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Velocity Plotting %%%%%%%%%%%%%%%%%%%%%%%%%%%%%%%%%%%%%%%%%%%%%%%%%%%%%%%</w:t>
      </w:r>
      <w:r>
        <w:rPr>
          <w:color w:val="000000"/>
        </w:rPr>
        <w:br/>
      </w:r>
      <w:r>
        <w:rPr>
          <w:color w:val="000000"/>
        </w:rPr>
        <w:br/>
        <w:t>figure</w:t>
      </w:r>
      <w:r>
        <w:rPr>
          <w:color w:val="000000"/>
        </w:rPr>
        <w:br/>
        <w:t>subplot(3,1,1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, r_smooth.r_smooth_1(4,1:length(time)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4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title(</w:t>
      </w:r>
      <w:r w:rsidRPr="00D04E6B">
        <w:rPr>
          <w:color w:val="800000"/>
        </w:rPr>
        <w:t>'Velocity Tracking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lastRenderedPageBreak/>
        <w:t>ylabel(</w:t>
      </w:r>
      <w:r w:rsidRPr="00D04E6B">
        <w:rPr>
          <w:color w:val="800000"/>
        </w:rPr>
        <w:t>'u (m/s)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  <w:t>legend(</w:t>
      </w:r>
      <w:r w:rsidRPr="00D04E6B">
        <w:rPr>
          <w:color w:val="800000"/>
        </w:rPr>
        <w:t>'Reference trajectory'</w:t>
      </w:r>
      <w:r>
        <w:rPr>
          <w:color w:val="000000"/>
        </w:rPr>
        <w:t xml:space="preserve">, </w:t>
      </w:r>
      <w:r w:rsidRPr="00D04E6B">
        <w:rPr>
          <w:color w:val="800000"/>
        </w:rPr>
        <w:t>'Simulated'</w:t>
      </w:r>
      <w:r>
        <w:rPr>
          <w:color w:val="000000"/>
        </w:rPr>
        <w:t>,</w:t>
      </w:r>
      <w:r w:rsidRPr="00D04E6B">
        <w:rPr>
          <w:color w:val="800000"/>
        </w:rPr>
        <w:t>'Location'</w:t>
      </w:r>
      <w:r>
        <w:rPr>
          <w:color w:val="000000"/>
        </w:rPr>
        <w:t xml:space="preserve">, </w:t>
      </w:r>
      <w:r w:rsidRPr="00D04E6B">
        <w:rPr>
          <w:color w:val="800000"/>
        </w:rPr>
        <w:t>'northeast'</w:t>
      </w:r>
      <w:r>
        <w:rPr>
          <w:color w:val="000000"/>
        </w:rPr>
        <w:t>);</w:t>
      </w:r>
      <w:r>
        <w:rPr>
          <w:color w:val="000000"/>
        </w:rPr>
        <w:br/>
      </w:r>
      <w:r>
        <w:rPr>
          <w:color w:val="000000"/>
        </w:rPr>
        <w:br/>
        <w:t>subplot(3,1,2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, r_smooth.r_smooth_1(5,1:length(time)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5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v (m/s)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  <w:t>subplot(3,1,3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, -r_smooth.r_smooth_1(6,1:length(time)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-x.x_1(6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w (m/s)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Angle Plotting %%%%%%%%%%%%%%%%%%%%%%%%%%%%%%%%%%%%%%%%%%%%%%%%%%%%%%%%%%</w:t>
      </w:r>
      <w:r>
        <w:rPr>
          <w:color w:val="000000"/>
        </w:rPr>
        <w:br/>
      </w:r>
      <w:r>
        <w:rPr>
          <w:color w:val="000000"/>
        </w:rPr>
        <w:br/>
        <w:t>figure</w:t>
      </w:r>
      <w:r>
        <w:rPr>
          <w:color w:val="000000"/>
        </w:rPr>
        <w:br/>
        <w:t>subplot(3,1,1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1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7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title(</w:t>
      </w:r>
      <w:r w:rsidRPr="00D04E6B">
        <w:rPr>
          <w:color w:val="800000"/>
        </w:rPr>
        <w:t>'Angle Tracking'</w:t>
      </w:r>
      <w:r>
        <w:rPr>
          <w:color w:val="000000"/>
        </w:rPr>
        <w:t>)</w:t>
      </w:r>
      <w:r>
        <w:rPr>
          <w:color w:val="000000"/>
        </w:rPr>
        <w:br/>
        <w:t>ylabel(</w:t>
      </w:r>
      <w:r w:rsidRPr="00D04E6B">
        <w:rPr>
          <w:color w:val="800000"/>
        </w:rPr>
        <w:t>'$\phi$ (rad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  <w:t>legend(</w:t>
      </w:r>
      <w:r w:rsidRPr="00D04E6B">
        <w:rPr>
          <w:color w:val="800000"/>
        </w:rPr>
        <w:t>'Reference trajectory'</w:t>
      </w:r>
      <w:r>
        <w:rPr>
          <w:color w:val="000000"/>
        </w:rPr>
        <w:t xml:space="preserve">, </w:t>
      </w:r>
      <w:r w:rsidRPr="00D04E6B">
        <w:rPr>
          <w:color w:val="800000"/>
        </w:rPr>
        <w:t>'Simulated'</w:t>
      </w:r>
      <w:r>
        <w:rPr>
          <w:color w:val="000000"/>
        </w:rPr>
        <w:t>,</w:t>
      </w:r>
      <w:r w:rsidRPr="00D04E6B">
        <w:rPr>
          <w:color w:val="800000"/>
        </w:rPr>
        <w:t>'Location'</w:t>
      </w:r>
      <w:r>
        <w:rPr>
          <w:color w:val="000000"/>
        </w:rPr>
        <w:t xml:space="preserve">, </w:t>
      </w:r>
      <w:r w:rsidRPr="00D04E6B">
        <w:rPr>
          <w:color w:val="800000"/>
        </w:rPr>
        <w:t>'northeast'</w:t>
      </w:r>
      <w:r>
        <w:rPr>
          <w:color w:val="000000"/>
        </w:rPr>
        <w:t>);</w:t>
      </w:r>
      <w:r>
        <w:rPr>
          <w:color w:val="000000"/>
        </w:rPr>
        <w:br/>
      </w:r>
      <w:r>
        <w:rPr>
          <w:color w:val="000000"/>
        </w:rPr>
        <w:br/>
        <w:t>subplot(3,1,2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2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8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heta$ (rad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  <w:t>subplot(3,1,3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3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9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psi$ (rad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0.04 0.04]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Angular Velocity Plotting %%%%%%%%%%%%%%%%%%%%%%%%%%%%%%%%%%%%%%%%%%%%%%%</w:t>
      </w:r>
      <w:r>
        <w:rPr>
          <w:color w:val="000000"/>
        </w:rPr>
        <w:br/>
      </w:r>
      <w:r>
        <w:rPr>
          <w:color w:val="000000"/>
        </w:rPr>
        <w:br/>
        <w:t>figure</w:t>
      </w:r>
      <w:r>
        <w:rPr>
          <w:color w:val="000000"/>
        </w:rPr>
        <w:br/>
        <w:t>subplot(3,1,1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4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10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title(</w:t>
      </w:r>
      <w:r w:rsidRPr="00D04E6B">
        <w:rPr>
          <w:color w:val="800000"/>
        </w:rPr>
        <w:t>'Anglular Velocity Tracking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lastRenderedPageBreak/>
        <w:t>ylabel(</w:t>
      </w:r>
      <w:r w:rsidRPr="00D04E6B">
        <w:rPr>
          <w:color w:val="800000"/>
        </w:rPr>
        <w:t>'p (rad/s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  <w:t>legend(</w:t>
      </w:r>
      <w:r w:rsidRPr="00D04E6B">
        <w:rPr>
          <w:color w:val="800000"/>
        </w:rPr>
        <w:t>'Reference trajectory'</w:t>
      </w:r>
      <w:r>
        <w:rPr>
          <w:color w:val="000000"/>
        </w:rPr>
        <w:t xml:space="preserve">, </w:t>
      </w:r>
      <w:r w:rsidRPr="00D04E6B">
        <w:rPr>
          <w:color w:val="800000"/>
        </w:rPr>
        <w:t>'Simulated'</w:t>
      </w:r>
      <w:r>
        <w:rPr>
          <w:color w:val="000000"/>
        </w:rPr>
        <w:t>,</w:t>
      </w:r>
      <w:r w:rsidRPr="00D04E6B">
        <w:rPr>
          <w:color w:val="800000"/>
        </w:rPr>
        <w:t>'Location'</w:t>
      </w:r>
      <w:r>
        <w:rPr>
          <w:color w:val="000000"/>
        </w:rPr>
        <w:t xml:space="preserve">, </w:t>
      </w:r>
      <w:r w:rsidRPr="00D04E6B">
        <w:rPr>
          <w:color w:val="800000"/>
        </w:rPr>
        <w:t>'northeast'</w:t>
      </w:r>
      <w:r>
        <w:rPr>
          <w:color w:val="000000"/>
        </w:rPr>
        <w:t>);</w:t>
      </w:r>
      <w:r>
        <w:rPr>
          <w:color w:val="000000"/>
        </w:rPr>
        <w:br/>
      </w:r>
      <w:r w:rsidRPr="00D04E6B">
        <w:rPr>
          <w:color w:val="008000"/>
        </w:rPr>
        <w:t>% ylim([-5E-3 5E-3])</w:t>
      </w:r>
      <w:r>
        <w:rPr>
          <w:color w:val="000000"/>
        </w:rPr>
        <w:br/>
      </w:r>
      <w:r>
        <w:rPr>
          <w:color w:val="000000"/>
        </w:rPr>
        <w:br/>
        <w:t>subplot(3,1,2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5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11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q (rad/s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5E-3 5E-3])</w:t>
      </w:r>
      <w:r>
        <w:rPr>
          <w:color w:val="000000"/>
        </w:rPr>
        <w:br/>
      </w:r>
      <w:r>
        <w:rPr>
          <w:color w:val="000000"/>
        </w:rPr>
        <w:br/>
        <w:t>subplot(3,1,3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6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12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r (rad/s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5E-3 5E-3])</w:t>
      </w:r>
      <w:r>
        <w:rPr>
          <w:color w:val="000000"/>
        </w:rPr>
        <w:br/>
      </w:r>
      <w:r>
        <w:rPr>
          <w:color w:val="000000"/>
        </w:rPr>
        <w:br/>
      </w:r>
      <w:r w:rsidRPr="00D04E6B">
        <w:rPr>
          <w:color w:val="008000"/>
        </w:rPr>
        <w:t>% Angular Velocity and Controls %%%%%%%%%%%%%%%%%%%%%%%%%%%%%%%%%%%%%%%%%%%</w:t>
      </w:r>
      <w:r>
        <w:rPr>
          <w:color w:val="000000"/>
        </w:rPr>
        <w:br/>
      </w:r>
      <w:r>
        <w:rPr>
          <w:color w:val="000000"/>
        </w:rPr>
        <w:br/>
        <w:t>figure</w:t>
      </w:r>
      <w:r>
        <w:rPr>
          <w:color w:val="000000"/>
        </w:rPr>
        <w:br/>
        <w:t>sgtitle(</w:t>
      </w:r>
      <w:r w:rsidRPr="00D04E6B">
        <w:rPr>
          <w:color w:val="800000"/>
        </w:rPr>
        <w:t>'Angular Velocity Stabilization'</w:t>
      </w:r>
      <w:r>
        <w:rPr>
          <w:color w:val="000000"/>
        </w:rPr>
        <w:t>)</w:t>
      </w:r>
      <w:r>
        <w:rPr>
          <w:color w:val="000000"/>
        </w:rPr>
        <w:br/>
        <w:t>subplot(3,2,1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4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10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title(</w:t>
      </w:r>
      <w:r w:rsidRPr="00D04E6B">
        <w:rPr>
          <w:color w:val="800000"/>
        </w:rPr>
        <w:t>'Anglular Velocities'</w:t>
      </w:r>
      <w:r>
        <w:rPr>
          <w:color w:val="000000"/>
        </w:rPr>
        <w:t>)</w:t>
      </w:r>
      <w:r>
        <w:rPr>
          <w:color w:val="000000"/>
        </w:rPr>
        <w:br/>
        <w:t>ylabel(</w:t>
      </w:r>
      <w:r w:rsidRPr="00D04E6B">
        <w:rPr>
          <w:color w:val="800000"/>
        </w:rPr>
        <w:t>'p (rad/s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5E-2 5E-2]);</w:t>
      </w:r>
      <w:r>
        <w:rPr>
          <w:color w:val="000000"/>
        </w:rPr>
        <w:br/>
        <w:t>xlim([0 1])</w:t>
      </w:r>
      <w:r>
        <w:rPr>
          <w:color w:val="000000"/>
        </w:rPr>
        <w:br/>
      </w:r>
      <w:r>
        <w:rPr>
          <w:color w:val="000000"/>
        </w:rPr>
        <w:br/>
        <w:t>subplot(3,2,3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5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11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q (rad/s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8E-2 8E-2]);</w:t>
      </w:r>
      <w:r>
        <w:rPr>
          <w:color w:val="000000"/>
        </w:rPr>
        <w:br/>
        <w:t>xlim([0 1])</w:t>
      </w:r>
      <w:r>
        <w:rPr>
          <w:color w:val="000000"/>
        </w:rPr>
        <w:br/>
      </w:r>
      <w:r>
        <w:rPr>
          <w:color w:val="000000"/>
        </w:rPr>
        <w:br/>
        <w:t>subplot(3,2,5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plot(time(1:length(u.u_1(1,:))), angles_ref.angles_ref_1(6,:),</w:t>
      </w:r>
      <w:r w:rsidRPr="00D04E6B">
        <w:rPr>
          <w:color w:val="800000"/>
        </w:rPr>
        <w:t>'--'</w:t>
      </w:r>
      <w:r>
        <w:rPr>
          <w:color w:val="000000"/>
        </w:rPr>
        <w:t xml:space="preserve">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 xml:space="preserve">plot(time, x.x_1(12,1:length(time)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r (rad/s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  <w:t>legend(</w:t>
      </w:r>
      <w:r w:rsidRPr="00D04E6B">
        <w:rPr>
          <w:color w:val="800000"/>
        </w:rPr>
        <w:t>'Reference trajectory'</w:t>
      </w:r>
      <w:r>
        <w:rPr>
          <w:color w:val="000000"/>
        </w:rPr>
        <w:t xml:space="preserve">, </w:t>
      </w:r>
      <w:r w:rsidRPr="00D04E6B">
        <w:rPr>
          <w:color w:val="800000"/>
        </w:rPr>
        <w:t>'Simulated'</w:t>
      </w:r>
      <w:r>
        <w:rPr>
          <w:color w:val="000000"/>
        </w:rPr>
        <w:t>,</w:t>
      </w:r>
      <w:r w:rsidRPr="00D04E6B">
        <w:rPr>
          <w:color w:val="800000"/>
        </w:rPr>
        <w:t>'Location'</w:t>
      </w:r>
      <w:r>
        <w:rPr>
          <w:color w:val="000000"/>
        </w:rPr>
        <w:t xml:space="preserve">, </w:t>
      </w:r>
      <w:r w:rsidRPr="00D04E6B">
        <w:rPr>
          <w:color w:val="800000"/>
        </w:rPr>
        <w:t>'northeast'</w:t>
      </w:r>
      <w:r>
        <w:rPr>
          <w:color w:val="000000"/>
        </w:rPr>
        <w:t>);</w:t>
      </w:r>
      <w:r>
        <w:rPr>
          <w:color w:val="000000"/>
        </w:rPr>
        <w:br/>
        <w:t>xlim([0 1.5])</w:t>
      </w:r>
      <w:r>
        <w:rPr>
          <w:color w:val="000000"/>
        </w:rPr>
        <w:br/>
      </w:r>
      <w:r>
        <w:rPr>
          <w:color w:val="000000"/>
        </w:rPr>
        <w:br/>
        <w:t>subplot(3,2,2)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>title(</w:t>
      </w:r>
      <w:r w:rsidRPr="00D04E6B">
        <w:rPr>
          <w:color w:val="800000"/>
        </w:rPr>
        <w:t>'Torque Controls'</w:t>
      </w:r>
      <w:r>
        <w:rPr>
          <w:color w:val="000000"/>
        </w:rPr>
        <w:t>)</w:t>
      </w:r>
      <w:r>
        <w:rPr>
          <w:color w:val="000000"/>
        </w:rPr>
        <w:br/>
        <w:t xml:space="preserve">plot(time(1:length(u.u_1(1,:))), u.u_1(2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au_x$ (Nm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0.2 0.02]);</w:t>
      </w:r>
      <w:r>
        <w:rPr>
          <w:color w:val="000000"/>
        </w:rPr>
        <w:br/>
        <w:t>xlim([0 1])</w:t>
      </w:r>
      <w:r>
        <w:rPr>
          <w:color w:val="000000"/>
        </w:rPr>
        <w:br/>
      </w:r>
      <w:r>
        <w:rPr>
          <w:color w:val="000000"/>
        </w:rPr>
        <w:br/>
        <w:t>subplot(3,2,4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plot(time(1:length(u.u_1(1,:))), u.u_1(3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au_y$ (Nm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0.35 6E-2]);</w:t>
      </w:r>
      <w:r>
        <w:rPr>
          <w:color w:val="000000"/>
        </w:rPr>
        <w:br/>
        <w:t>xlim([0 1])</w:t>
      </w:r>
      <w:r>
        <w:rPr>
          <w:color w:val="000000"/>
        </w:rPr>
        <w:br/>
      </w:r>
      <w:r>
        <w:rPr>
          <w:color w:val="000000"/>
        </w:rPr>
        <w:br/>
        <w:t>subplot(3,2,6)</w:t>
      </w:r>
      <w:r>
        <w:rPr>
          <w:color w:val="000000"/>
        </w:rPr>
        <w:br/>
        <w:t xml:space="preserve">hol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grid </w:t>
      </w:r>
      <w:r w:rsidRPr="00D04E6B">
        <w:rPr>
          <w:color w:val="800000"/>
        </w:rPr>
        <w:t>on</w:t>
      </w:r>
      <w:r>
        <w:rPr>
          <w:color w:val="000000"/>
        </w:rPr>
        <w:br/>
        <w:t xml:space="preserve">plot(time(1:length(u.u_1(1,:))), u.u_1(4,:), </w:t>
      </w:r>
      <w:r w:rsidRPr="00D04E6B">
        <w:rPr>
          <w:color w:val="800000"/>
        </w:rPr>
        <w:t>'Linewidth'</w:t>
      </w:r>
      <w:r>
        <w:rPr>
          <w:color w:val="000000"/>
        </w:rPr>
        <w:t>, 1.5)</w:t>
      </w:r>
      <w:r>
        <w:rPr>
          <w:color w:val="000000"/>
        </w:rPr>
        <w:br/>
        <w:t>ylabel(</w:t>
      </w:r>
      <w:r w:rsidRPr="00D04E6B">
        <w:rPr>
          <w:color w:val="800000"/>
        </w:rPr>
        <w:t>'$\tau_z$ (Nm)'</w:t>
      </w:r>
      <w:r>
        <w:rPr>
          <w:color w:val="000000"/>
        </w:rPr>
        <w:t>,</w:t>
      </w:r>
      <w:r w:rsidRPr="00D04E6B">
        <w:rPr>
          <w:color w:val="800000"/>
        </w:rPr>
        <w:t>'Interpreter'</w:t>
      </w:r>
      <w:r>
        <w:rPr>
          <w:color w:val="000000"/>
        </w:rPr>
        <w:t>,</w:t>
      </w:r>
      <w:r w:rsidRPr="00D04E6B">
        <w:rPr>
          <w:color w:val="800000"/>
        </w:rPr>
        <w:t>'latex'</w:t>
      </w:r>
      <w:r>
        <w:rPr>
          <w:color w:val="000000"/>
        </w:rPr>
        <w:t>), xlabel(</w:t>
      </w:r>
      <w:r w:rsidRPr="00D04E6B">
        <w:rPr>
          <w:color w:val="800000"/>
        </w:rPr>
        <w:t>'time (s)'</w:t>
      </w:r>
      <w:r>
        <w:rPr>
          <w:color w:val="000000"/>
        </w:rPr>
        <w:t>)</w:t>
      </w:r>
      <w:r>
        <w:rPr>
          <w:color w:val="000000"/>
        </w:rPr>
        <w:br/>
      </w:r>
      <w:r w:rsidRPr="00D04E6B">
        <w:rPr>
          <w:color w:val="008000"/>
        </w:rPr>
        <w:t>% ylim([-0.04 0.04]);</w:t>
      </w:r>
      <w:r>
        <w:rPr>
          <w:color w:val="000000"/>
        </w:rPr>
        <w:br/>
        <w:t>xlim([0 1])</w:t>
      </w:r>
    </w:p>
    <w:p w14:paraId="4EA9C83E" w14:textId="77777777" w:rsidR="00D04E6B" w:rsidRPr="00D04E6B" w:rsidRDefault="00D04E6B" w:rsidP="00D04E6B">
      <w:pPr>
        <w:rPr>
          <w:i/>
          <w:noProof/>
          <w:color w:val="808080"/>
        </w:rPr>
      </w:pPr>
      <w:hyperlink r:id="rId4" w:tooltip="https://www.mathworks.com/products/matlab" w:history="1">
        <w:r w:rsidRPr="00D04E6B">
          <w:rPr>
            <w:rStyle w:val="Hyperlink"/>
            <w:i/>
            <w:noProof/>
            <w:u w:val="none"/>
          </w:rPr>
          <w:t>Published with MATLAB® R2022a</w:t>
        </w:r>
      </w:hyperlink>
    </w:p>
    <w:sectPr w:rsidR="00D04E6B" w:rsidRPr="00D04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K0tDA3szQ0sjBV0lEKTi0uzszPAykwqgUAZQhaLiwAAAA="/>
  </w:docVars>
  <w:rsids>
    <w:rsidRoot w:val="00D04E6B"/>
    <w:rsid w:val="00544AFC"/>
    <w:rsid w:val="0059139C"/>
    <w:rsid w:val="008944C9"/>
    <w:rsid w:val="00D04E6B"/>
    <w:rsid w:val="00D16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DEFCEEB"/>
  <w15:chartTrackingRefBased/>
  <w15:docId w15:val="{4EAC7D05-7E3B-49F8-925A-CCFFF2D66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4E6B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TLABCode">
    <w:name w:val="MATLAB Code"/>
    <w:basedOn w:val="Normal"/>
    <w:link w:val="MATLABCodeChar"/>
    <w:rsid w:val="00D04E6B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  <w:style w:type="character" w:customStyle="1" w:styleId="MATLABCodeChar">
    <w:name w:val="MATLAB Code Char"/>
    <w:link w:val="MATLABCode"/>
    <w:rsid w:val="00D04E6B"/>
    <w:rPr>
      <w:rFonts w:ascii="Lucida Console" w:hAnsi="Lucida Console"/>
      <w:noProof/>
      <w:sz w:val="16"/>
      <w:shd w:val="clear" w:color="auto" w:fill="F3F3F3"/>
    </w:rPr>
  </w:style>
  <w:style w:type="paragraph" w:customStyle="1" w:styleId="MATLABOutput">
    <w:name w:val="MATLAB Output"/>
    <w:basedOn w:val="Normal"/>
    <w:link w:val="MATLABOutputChar"/>
    <w:rsid w:val="00D04E6B"/>
    <w:pPr>
      <w:spacing w:line="360" w:lineRule="auto"/>
    </w:pPr>
    <w:rPr>
      <w:rFonts w:ascii="Lucida Console" w:hAnsi="Lucida Console"/>
      <w:noProof/>
      <w:color w:val="808080"/>
      <w:sz w:val="16"/>
    </w:rPr>
  </w:style>
  <w:style w:type="character" w:customStyle="1" w:styleId="MATLABOutputChar">
    <w:name w:val="MATLAB Output Char"/>
    <w:link w:val="MATLABOutput"/>
    <w:rsid w:val="00D04E6B"/>
    <w:rPr>
      <w:rFonts w:ascii="Lucida Console" w:hAnsi="Lucida Console"/>
      <w:noProof/>
      <w:color w:val="808080"/>
      <w:sz w:val="16"/>
    </w:rPr>
  </w:style>
  <w:style w:type="character" w:customStyle="1" w:styleId="Heading2Char">
    <w:name w:val="Heading 2 Char"/>
    <w:link w:val="Heading2"/>
    <w:uiPriority w:val="9"/>
    <w:rsid w:val="00D04E6B"/>
    <w:rPr>
      <w:rFonts w:ascii="Calibri Light" w:eastAsia="Times New Roman" w:hAnsi="Calibri Light" w:cs="Times New Roman"/>
      <w:color w:val="2F5496"/>
      <w:sz w:val="26"/>
      <w:szCs w:val="26"/>
    </w:rPr>
  </w:style>
  <w:style w:type="character" w:styleId="Hyperlink">
    <w:name w:val="Hyperlink"/>
    <w:uiPriority w:val="99"/>
    <w:unhideWhenUsed/>
    <w:rsid w:val="00D04E6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D04E6B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D04E6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athworks.com/products/mat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4</CharactersWithSpaces>
  <SharedDoc>false</SharedDoc>
  <HLinks>
    <vt:vector size="6" baseType="variant">
      <vt:variant>
        <vt:i4>5570589</vt:i4>
      </vt:variant>
      <vt:variant>
        <vt:i4>6</vt:i4>
      </vt:variant>
      <vt:variant>
        <vt:i4>0</vt:i4>
      </vt:variant>
      <vt:variant>
        <vt:i4>5</vt:i4>
      </vt:variant>
      <vt:variant>
        <vt:lpwstr>https://www.mathworks.com/products/mat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Velazquez</dc:creator>
  <cp:keywords/>
  <dc:description/>
  <cp:lastModifiedBy>Alberto Velazquez</cp:lastModifiedBy>
  <cp:revision>2</cp:revision>
  <dcterms:created xsi:type="dcterms:W3CDTF">2023-04-06T16:32:00Z</dcterms:created>
  <dcterms:modified xsi:type="dcterms:W3CDTF">2023-04-06T16:32:00Z</dcterms:modified>
</cp:coreProperties>
</file>